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ED072D" w14:textId="77777777" w:rsidR="00614C3B" w:rsidRPr="00DF6312" w:rsidRDefault="00614C3B" w:rsidP="00614C3B">
      <w:pPr>
        <w:jc w:val="center"/>
        <w:rPr>
          <w:rFonts w:ascii="Arial" w:hAnsi="Arial" w:cs="Arial"/>
          <w:b/>
          <w:sz w:val="32"/>
        </w:rPr>
      </w:pPr>
      <w:proofErr w:type="spellStart"/>
      <w:proofErr w:type="gramStart"/>
      <w:r w:rsidRPr="00DF6312">
        <w:rPr>
          <w:rFonts w:ascii="Arial" w:hAnsi="Arial" w:cs="Arial"/>
          <w:b/>
          <w:color w:val="000000"/>
          <w:szCs w:val="21"/>
        </w:rPr>
        <w:t>pFENIX·</w:t>
      </w:r>
      <w:proofErr w:type="gramEnd"/>
      <w:r w:rsidRPr="00DF6312">
        <w:rPr>
          <w:rFonts w:ascii="Arial" w:hAnsi="Arial" w:cs="Arial"/>
          <w:b/>
          <w:i/>
          <w:iCs/>
          <w:color w:val="000000"/>
          <w:szCs w:val="21"/>
        </w:rPr>
        <w:t>gfp</w:t>
      </w:r>
      <w:proofErr w:type="spellEnd"/>
      <w:r w:rsidRPr="00DF6312">
        <w:rPr>
          <w:rFonts w:ascii="Arial" w:hAnsi="Arial" w:cs="Arial"/>
          <w:b/>
          <w:color w:val="000000"/>
          <w:szCs w:val="21"/>
        </w:rPr>
        <w:t>* plasmid sequence</w:t>
      </w:r>
    </w:p>
    <w:p w14:paraId="0C393147" w14:textId="77777777" w:rsidR="00614C3B" w:rsidRDefault="00614C3B" w:rsidP="00614C3B">
      <w:pPr>
        <w:rPr>
          <w:rFonts w:ascii="Courier New" w:hAnsi="Courier New" w:cs="Courier New"/>
        </w:rPr>
      </w:pPr>
      <w:bookmarkStart w:id="0" w:name="_GoBack"/>
      <w:bookmarkEnd w:id="0"/>
    </w:p>
    <w:tbl>
      <w:tblPr>
        <w:tblStyle w:val="affa"/>
        <w:tblW w:w="0" w:type="auto"/>
        <w:jc w:val="center"/>
        <w:tblLook w:val="04A0" w:firstRow="1" w:lastRow="0" w:firstColumn="1" w:lastColumn="0" w:noHBand="0" w:noVBand="1"/>
      </w:tblPr>
      <w:tblGrid>
        <w:gridCol w:w="2551"/>
        <w:gridCol w:w="1417"/>
        <w:gridCol w:w="1276"/>
        <w:gridCol w:w="1559"/>
      </w:tblGrid>
      <w:tr w:rsidR="00614C3B" w:rsidRPr="005D71DA" w14:paraId="69D1EADA" w14:textId="77777777" w:rsidTr="00146606">
        <w:trPr>
          <w:jc w:val="center"/>
        </w:trPr>
        <w:tc>
          <w:tcPr>
            <w:tcW w:w="2551" w:type="dxa"/>
          </w:tcPr>
          <w:p w14:paraId="092421CD" w14:textId="77777777" w:rsidR="00614C3B" w:rsidRPr="005D71DA" w:rsidRDefault="00614C3B" w:rsidP="00146606">
            <w:pPr>
              <w:rPr>
                <w:rFonts w:ascii="Arial" w:hAnsi="Arial" w:cs="Arial"/>
                <w:b/>
              </w:rPr>
            </w:pPr>
            <w:r w:rsidRPr="005D71DA">
              <w:rPr>
                <w:rFonts w:ascii="Arial" w:hAnsi="Arial" w:cs="Arial"/>
                <w:b/>
              </w:rPr>
              <w:t>Name of sequence</w:t>
            </w:r>
          </w:p>
        </w:tc>
        <w:tc>
          <w:tcPr>
            <w:tcW w:w="1417" w:type="dxa"/>
          </w:tcPr>
          <w:p w14:paraId="4A316101" w14:textId="77777777" w:rsidR="00614C3B" w:rsidRPr="005D71DA" w:rsidRDefault="00614C3B" w:rsidP="00146606">
            <w:pPr>
              <w:jc w:val="center"/>
              <w:rPr>
                <w:rFonts w:ascii="Arial" w:hAnsi="Arial" w:cs="Arial"/>
                <w:b/>
              </w:rPr>
            </w:pPr>
            <w:r w:rsidRPr="005D71DA">
              <w:rPr>
                <w:rFonts w:ascii="Arial" w:hAnsi="Arial" w:cs="Arial"/>
                <w:b/>
              </w:rPr>
              <w:t>From (</w:t>
            </w:r>
            <w:proofErr w:type="spellStart"/>
            <w:r w:rsidRPr="005D71DA">
              <w:rPr>
                <w:rFonts w:ascii="Arial" w:hAnsi="Arial" w:cs="Arial"/>
                <w:b/>
              </w:rPr>
              <w:t>bp</w:t>
            </w:r>
            <w:proofErr w:type="spellEnd"/>
            <w:r w:rsidRPr="005D71DA"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1276" w:type="dxa"/>
          </w:tcPr>
          <w:p w14:paraId="636351A8" w14:textId="77777777" w:rsidR="00614C3B" w:rsidRPr="005D71DA" w:rsidRDefault="00614C3B" w:rsidP="0014660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 (</w:t>
            </w:r>
            <w:proofErr w:type="spellStart"/>
            <w:r>
              <w:rPr>
                <w:rFonts w:ascii="Arial" w:hAnsi="Arial" w:cs="Arial"/>
                <w:b/>
              </w:rPr>
              <w:t>bp</w:t>
            </w:r>
            <w:proofErr w:type="spellEnd"/>
            <w:r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1559" w:type="dxa"/>
          </w:tcPr>
          <w:p w14:paraId="74408241" w14:textId="77777777" w:rsidR="00614C3B" w:rsidRPr="005D71DA" w:rsidRDefault="00614C3B" w:rsidP="00146606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5D71DA">
              <w:rPr>
                <w:rFonts w:ascii="Arial" w:hAnsi="Arial" w:cs="Arial"/>
                <w:b/>
              </w:rPr>
              <w:t>Colour</w:t>
            </w:r>
            <w:proofErr w:type="spellEnd"/>
          </w:p>
        </w:tc>
      </w:tr>
      <w:tr w:rsidR="00614C3B" w:rsidRPr="005D71DA" w14:paraId="27F0556B" w14:textId="77777777" w:rsidTr="00146606">
        <w:trPr>
          <w:jc w:val="center"/>
        </w:trPr>
        <w:tc>
          <w:tcPr>
            <w:tcW w:w="2551" w:type="dxa"/>
          </w:tcPr>
          <w:p w14:paraId="352B951F" w14:textId="77777777" w:rsidR="00614C3B" w:rsidRDefault="00614C3B" w:rsidP="001466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24</w:t>
            </w:r>
          </w:p>
        </w:tc>
        <w:tc>
          <w:tcPr>
            <w:tcW w:w="1417" w:type="dxa"/>
          </w:tcPr>
          <w:p w14:paraId="64049DA0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1276" w:type="dxa"/>
          </w:tcPr>
          <w:p w14:paraId="201FFB63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05FBCCE6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</w:p>
        </w:tc>
      </w:tr>
      <w:tr w:rsidR="00614C3B" w:rsidRPr="005D71DA" w14:paraId="6719C572" w14:textId="77777777" w:rsidTr="00146606">
        <w:trPr>
          <w:jc w:val="center"/>
        </w:trPr>
        <w:tc>
          <w:tcPr>
            <w:tcW w:w="2551" w:type="dxa"/>
          </w:tcPr>
          <w:p w14:paraId="4A09B6BF" w14:textId="77777777" w:rsidR="00614C3B" w:rsidRDefault="00614C3B" w:rsidP="00146606">
            <w:pPr>
              <w:rPr>
                <w:rFonts w:ascii="Arial" w:hAnsi="Arial" w:cs="Arial"/>
              </w:rPr>
            </w:pPr>
            <w:proofErr w:type="spellStart"/>
            <w:r w:rsidRPr="00351689">
              <w:rPr>
                <w:rFonts w:ascii="Arial" w:hAnsi="Arial" w:cs="Arial"/>
              </w:rPr>
              <w:t>P</w:t>
            </w:r>
            <w:r w:rsidRPr="00351689">
              <w:rPr>
                <w:rFonts w:ascii="Arial" w:hAnsi="Arial" w:cs="Arial"/>
                <w:i/>
                <w:vertAlign w:val="subscript"/>
              </w:rPr>
              <w:t>tetA</w:t>
            </w:r>
            <w:proofErr w:type="spellEnd"/>
            <w:r>
              <w:rPr>
                <w:rFonts w:ascii="Arial" w:hAnsi="Arial" w:cs="Arial"/>
              </w:rPr>
              <w:t xml:space="preserve"> promoter</w:t>
            </w:r>
          </w:p>
        </w:tc>
        <w:tc>
          <w:tcPr>
            <w:tcW w:w="1417" w:type="dxa"/>
          </w:tcPr>
          <w:p w14:paraId="71B4A529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5</w:t>
            </w:r>
          </w:p>
        </w:tc>
        <w:tc>
          <w:tcPr>
            <w:tcW w:w="1276" w:type="dxa"/>
          </w:tcPr>
          <w:p w14:paraId="3A3105B0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8</w:t>
            </w:r>
          </w:p>
        </w:tc>
        <w:tc>
          <w:tcPr>
            <w:tcW w:w="1559" w:type="dxa"/>
            <w:shd w:val="clear" w:color="auto" w:fill="FF00FF"/>
          </w:tcPr>
          <w:p w14:paraId="05B40B15" w14:textId="77777777" w:rsidR="00614C3B" w:rsidRPr="006B435A" w:rsidRDefault="00614C3B" w:rsidP="00146606">
            <w:pPr>
              <w:jc w:val="center"/>
              <w:rPr>
                <w:rFonts w:ascii="Arial" w:hAnsi="Arial" w:cs="Arial"/>
                <w:highlight w:val="magenta"/>
              </w:rPr>
            </w:pPr>
          </w:p>
        </w:tc>
      </w:tr>
      <w:tr w:rsidR="00614C3B" w:rsidRPr="005D71DA" w14:paraId="1CDFC64D" w14:textId="77777777" w:rsidTr="00146606">
        <w:trPr>
          <w:jc w:val="center"/>
        </w:trPr>
        <w:tc>
          <w:tcPr>
            <w:tcW w:w="2551" w:type="dxa"/>
          </w:tcPr>
          <w:p w14:paraId="62B895AE" w14:textId="77777777" w:rsidR="00614C3B" w:rsidRDefault="00614C3B" w:rsidP="001466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BS</w:t>
            </w:r>
          </w:p>
        </w:tc>
        <w:tc>
          <w:tcPr>
            <w:tcW w:w="1417" w:type="dxa"/>
          </w:tcPr>
          <w:p w14:paraId="5E532A4C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3</w:t>
            </w:r>
          </w:p>
        </w:tc>
        <w:tc>
          <w:tcPr>
            <w:tcW w:w="1276" w:type="dxa"/>
          </w:tcPr>
          <w:p w14:paraId="378A89A4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4</w:t>
            </w:r>
          </w:p>
        </w:tc>
        <w:tc>
          <w:tcPr>
            <w:tcW w:w="1559" w:type="dxa"/>
            <w:shd w:val="clear" w:color="auto" w:fill="008080"/>
          </w:tcPr>
          <w:p w14:paraId="58CF1EDC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</w:p>
        </w:tc>
      </w:tr>
      <w:tr w:rsidR="00614C3B" w:rsidRPr="005D71DA" w14:paraId="2A74FC62" w14:textId="77777777" w:rsidTr="00146606">
        <w:trPr>
          <w:jc w:val="center"/>
        </w:trPr>
        <w:tc>
          <w:tcPr>
            <w:tcW w:w="2551" w:type="dxa"/>
          </w:tcPr>
          <w:p w14:paraId="4FC72C6C" w14:textId="77777777" w:rsidR="00614C3B" w:rsidRDefault="00614C3B" w:rsidP="00146606">
            <w:pPr>
              <w:rPr>
                <w:rFonts w:ascii="Arial" w:hAnsi="Arial" w:cs="Arial"/>
              </w:rPr>
            </w:pPr>
            <w:proofErr w:type="spellStart"/>
            <w:r w:rsidRPr="00351689">
              <w:rPr>
                <w:rFonts w:ascii="Arial" w:hAnsi="Arial" w:cs="Arial"/>
                <w:i/>
              </w:rPr>
              <w:t>Nhe</w:t>
            </w:r>
            <w:r>
              <w:rPr>
                <w:rFonts w:ascii="Arial" w:hAnsi="Arial" w:cs="Arial"/>
              </w:rPr>
              <w:t>I</w:t>
            </w:r>
            <w:proofErr w:type="spellEnd"/>
            <w:r>
              <w:rPr>
                <w:rFonts w:ascii="Arial" w:hAnsi="Arial" w:cs="Arial"/>
              </w:rPr>
              <w:t xml:space="preserve"> target</w:t>
            </w:r>
          </w:p>
        </w:tc>
        <w:tc>
          <w:tcPr>
            <w:tcW w:w="1417" w:type="dxa"/>
          </w:tcPr>
          <w:p w14:paraId="27000AC5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5</w:t>
            </w:r>
          </w:p>
        </w:tc>
        <w:tc>
          <w:tcPr>
            <w:tcW w:w="1276" w:type="dxa"/>
          </w:tcPr>
          <w:p w14:paraId="47A9F1BF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0</w:t>
            </w:r>
          </w:p>
        </w:tc>
        <w:tc>
          <w:tcPr>
            <w:tcW w:w="1559" w:type="dxa"/>
            <w:shd w:val="clear" w:color="auto" w:fill="FF0000"/>
          </w:tcPr>
          <w:p w14:paraId="5DABFF7B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</w:p>
        </w:tc>
      </w:tr>
      <w:tr w:rsidR="00614C3B" w:rsidRPr="005D71DA" w14:paraId="45853602" w14:textId="77777777" w:rsidTr="00146606">
        <w:trPr>
          <w:jc w:val="center"/>
        </w:trPr>
        <w:tc>
          <w:tcPr>
            <w:tcW w:w="2551" w:type="dxa"/>
          </w:tcPr>
          <w:p w14:paraId="65030840" w14:textId="77777777" w:rsidR="00614C3B" w:rsidRPr="00351689" w:rsidRDefault="00614C3B" w:rsidP="00146606">
            <w:pPr>
              <w:rPr>
                <w:rFonts w:ascii="Arial" w:hAnsi="Arial" w:cs="Arial"/>
                <w:i/>
              </w:rPr>
            </w:pPr>
            <w:proofErr w:type="spellStart"/>
            <w:r w:rsidRPr="00351689">
              <w:rPr>
                <w:rFonts w:ascii="Arial" w:hAnsi="Arial" w:cs="Arial"/>
                <w:i/>
              </w:rPr>
              <w:t>Gfp</w:t>
            </w:r>
            <w:proofErr w:type="spellEnd"/>
          </w:p>
        </w:tc>
        <w:tc>
          <w:tcPr>
            <w:tcW w:w="1417" w:type="dxa"/>
          </w:tcPr>
          <w:p w14:paraId="4060787C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1</w:t>
            </w:r>
          </w:p>
        </w:tc>
        <w:tc>
          <w:tcPr>
            <w:tcW w:w="1276" w:type="dxa"/>
          </w:tcPr>
          <w:p w14:paraId="4FFB02D7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75</w:t>
            </w:r>
          </w:p>
        </w:tc>
        <w:tc>
          <w:tcPr>
            <w:tcW w:w="1559" w:type="dxa"/>
            <w:shd w:val="clear" w:color="auto" w:fill="00FF00"/>
          </w:tcPr>
          <w:p w14:paraId="6BA8CB1E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</w:p>
        </w:tc>
      </w:tr>
      <w:tr w:rsidR="00614C3B" w:rsidRPr="005D71DA" w14:paraId="5E7A288C" w14:textId="77777777" w:rsidTr="00146606">
        <w:trPr>
          <w:jc w:val="center"/>
        </w:trPr>
        <w:tc>
          <w:tcPr>
            <w:tcW w:w="2551" w:type="dxa"/>
          </w:tcPr>
          <w:p w14:paraId="2275CB29" w14:textId="77777777" w:rsidR="00614C3B" w:rsidRPr="00351689" w:rsidRDefault="00614C3B" w:rsidP="00146606">
            <w:pPr>
              <w:rPr>
                <w:rFonts w:ascii="Arial" w:hAnsi="Arial" w:cs="Arial"/>
              </w:rPr>
            </w:pPr>
            <w:proofErr w:type="spellStart"/>
            <w:r w:rsidRPr="00351689">
              <w:rPr>
                <w:rFonts w:ascii="Arial" w:hAnsi="Arial" w:cs="Arial"/>
                <w:i/>
              </w:rPr>
              <w:t>Bsr</w:t>
            </w:r>
            <w:r w:rsidRPr="00351689">
              <w:rPr>
                <w:rFonts w:ascii="Arial" w:hAnsi="Arial" w:cs="Arial"/>
              </w:rPr>
              <w:t>GI</w:t>
            </w:r>
            <w:proofErr w:type="spellEnd"/>
            <w:r w:rsidRPr="00351689">
              <w:rPr>
                <w:rFonts w:ascii="Arial" w:hAnsi="Arial" w:cs="Arial"/>
              </w:rPr>
              <w:t xml:space="preserve"> target</w:t>
            </w:r>
          </w:p>
        </w:tc>
        <w:tc>
          <w:tcPr>
            <w:tcW w:w="1417" w:type="dxa"/>
          </w:tcPr>
          <w:p w14:paraId="1BFFB4F8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76</w:t>
            </w:r>
          </w:p>
        </w:tc>
        <w:tc>
          <w:tcPr>
            <w:tcW w:w="1276" w:type="dxa"/>
          </w:tcPr>
          <w:p w14:paraId="3BCE561A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81</w:t>
            </w:r>
          </w:p>
        </w:tc>
        <w:tc>
          <w:tcPr>
            <w:tcW w:w="1559" w:type="dxa"/>
            <w:shd w:val="clear" w:color="auto" w:fill="FF0000"/>
          </w:tcPr>
          <w:p w14:paraId="75C9EC46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</w:p>
        </w:tc>
      </w:tr>
      <w:tr w:rsidR="00614C3B" w:rsidRPr="005D71DA" w14:paraId="707F88AE" w14:textId="77777777" w:rsidTr="00146606">
        <w:trPr>
          <w:jc w:val="center"/>
        </w:trPr>
        <w:tc>
          <w:tcPr>
            <w:tcW w:w="2551" w:type="dxa"/>
          </w:tcPr>
          <w:p w14:paraId="0F726B17" w14:textId="77777777" w:rsidR="00614C3B" w:rsidRPr="00351689" w:rsidRDefault="00614C3B" w:rsidP="00146606">
            <w:pPr>
              <w:rPr>
                <w:rFonts w:ascii="Arial" w:hAnsi="Arial" w:cs="Arial"/>
                <w:i/>
              </w:rPr>
            </w:pPr>
            <w:proofErr w:type="spellStart"/>
            <w:r w:rsidRPr="00351689">
              <w:rPr>
                <w:rFonts w:ascii="Arial" w:hAnsi="Arial" w:cs="Arial"/>
                <w:i/>
              </w:rPr>
              <w:t>nia</w:t>
            </w:r>
            <w:proofErr w:type="spellEnd"/>
          </w:p>
        </w:tc>
        <w:tc>
          <w:tcPr>
            <w:tcW w:w="1417" w:type="dxa"/>
          </w:tcPr>
          <w:p w14:paraId="3382F7DF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84</w:t>
            </w:r>
          </w:p>
        </w:tc>
        <w:tc>
          <w:tcPr>
            <w:tcW w:w="1276" w:type="dxa"/>
          </w:tcPr>
          <w:p w14:paraId="426BE76D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22</w:t>
            </w:r>
          </w:p>
        </w:tc>
        <w:tc>
          <w:tcPr>
            <w:tcW w:w="1559" w:type="dxa"/>
            <w:shd w:val="clear" w:color="auto" w:fill="00FFFF"/>
          </w:tcPr>
          <w:p w14:paraId="409A0A07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</w:p>
        </w:tc>
      </w:tr>
      <w:tr w:rsidR="00614C3B" w:rsidRPr="005D71DA" w14:paraId="6862DBC3" w14:textId="77777777" w:rsidTr="00146606">
        <w:trPr>
          <w:jc w:val="center"/>
        </w:trPr>
        <w:tc>
          <w:tcPr>
            <w:tcW w:w="2551" w:type="dxa"/>
          </w:tcPr>
          <w:p w14:paraId="67AB68C1" w14:textId="77777777" w:rsidR="00614C3B" w:rsidRPr="00351689" w:rsidRDefault="00614C3B" w:rsidP="00146606">
            <w:pPr>
              <w:rPr>
                <w:rFonts w:ascii="Arial" w:hAnsi="Arial" w:cs="Arial"/>
                <w:i/>
              </w:rPr>
            </w:pPr>
            <w:proofErr w:type="spellStart"/>
            <w:r w:rsidRPr="00351689">
              <w:rPr>
                <w:rFonts w:ascii="Arial" w:hAnsi="Arial" w:cs="Arial"/>
                <w:i/>
              </w:rPr>
              <w:t>ssrA</w:t>
            </w:r>
            <w:proofErr w:type="spellEnd"/>
          </w:p>
        </w:tc>
        <w:tc>
          <w:tcPr>
            <w:tcW w:w="1417" w:type="dxa"/>
          </w:tcPr>
          <w:p w14:paraId="35DEA388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23</w:t>
            </w:r>
          </w:p>
        </w:tc>
        <w:tc>
          <w:tcPr>
            <w:tcW w:w="1276" w:type="dxa"/>
          </w:tcPr>
          <w:p w14:paraId="39347611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55</w:t>
            </w:r>
          </w:p>
        </w:tc>
        <w:tc>
          <w:tcPr>
            <w:tcW w:w="1559" w:type="dxa"/>
            <w:shd w:val="clear" w:color="auto" w:fill="FFFF00"/>
          </w:tcPr>
          <w:p w14:paraId="2CA245F7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</w:p>
        </w:tc>
      </w:tr>
      <w:tr w:rsidR="00614C3B" w:rsidRPr="005D71DA" w14:paraId="651E70A6" w14:textId="77777777" w:rsidTr="00146606">
        <w:trPr>
          <w:jc w:val="center"/>
        </w:trPr>
        <w:tc>
          <w:tcPr>
            <w:tcW w:w="2551" w:type="dxa"/>
          </w:tcPr>
          <w:p w14:paraId="3395A92C" w14:textId="77777777" w:rsidR="00614C3B" w:rsidRPr="005D71DA" w:rsidRDefault="00614C3B" w:rsidP="001466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24 </w:t>
            </w:r>
          </w:p>
        </w:tc>
        <w:tc>
          <w:tcPr>
            <w:tcW w:w="1417" w:type="dxa"/>
          </w:tcPr>
          <w:p w14:paraId="0F87D4F4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73</w:t>
            </w:r>
          </w:p>
        </w:tc>
        <w:tc>
          <w:tcPr>
            <w:tcW w:w="1276" w:type="dxa"/>
          </w:tcPr>
          <w:p w14:paraId="6901518E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96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72A2A846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</w:p>
        </w:tc>
      </w:tr>
      <w:tr w:rsidR="00614C3B" w:rsidRPr="005D71DA" w14:paraId="31A44D8C" w14:textId="77777777" w:rsidTr="00146606">
        <w:trPr>
          <w:jc w:val="center"/>
        </w:trPr>
        <w:tc>
          <w:tcPr>
            <w:tcW w:w="2551" w:type="dxa"/>
          </w:tcPr>
          <w:p w14:paraId="5BD48DCF" w14:textId="77777777" w:rsidR="00614C3B" w:rsidRPr="005D71DA" w:rsidRDefault="00614C3B" w:rsidP="001466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0 terminator</w:t>
            </w:r>
          </w:p>
        </w:tc>
        <w:tc>
          <w:tcPr>
            <w:tcW w:w="1417" w:type="dxa"/>
          </w:tcPr>
          <w:p w14:paraId="0451218F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03</w:t>
            </w:r>
          </w:p>
        </w:tc>
        <w:tc>
          <w:tcPr>
            <w:tcW w:w="1276" w:type="dxa"/>
          </w:tcPr>
          <w:p w14:paraId="378118E2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05</w:t>
            </w:r>
          </w:p>
        </w:tc>
        <w:tc>
          <w:tcPr>
            <w:tcW w:w="1559" w:type="dxa"/>
            <w:shd w:val="clear" w:color="auto" w:fill="7F7F7F" w:themeFill="text1" w:themeFillTint="80"/>
          </w:tcPr>
          <w:p w14:paraId="6EA456D6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</w:p>
        </w:tc>
      </w:tr>
      <w:tr w:rsidR="00614C3B" w:rsidRPr="005D71DA" w14:paraId="3F842A68" w14:textId="77777777" w:rsidTr="00146606">
        <w:trPr>
          <w:jc w:val="center"/>
        </w:trPr>
        <w:tc>
          <w:tcPr>
            <w:tcW w:w="2551" w:type="dxa"/>
          </w:tcPr>
          <w:p w14:paraId="073FCCCE" w14:textId="77777777" w:rsidR="00614C3B" w:rsidRPr="005D71DA" w:rsidRDefault="00614C3B" w:rsidP="00146606">
            <w:pPr>
              <w:rPr>
                <w:rFonts w:ascii="Arial" w:hAnsi="Arial" w:cs="Arial"/>
              </w:rPr>
            </w:pPr>
            <w:r w:rsidRPr="00351689">
              <w:rPr>
                <w:rFonts w:ascii="Arial" w:hAnsi="Arial" w:cs="Arial"/>
                <w:i/>
              </w:rPr>
              <w:t>cat</w:t>
            </w:r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Cm</w:t>
            </w:r>
            <w:r w:rsidRPr="00351689">
              <w:rPr>
                <w:rFonts w:ascii="Arial" w:hAnsi="Arial" w:cs="Arial"/>
                <w:vertAlign w:val="superscript"/>
              </w:rPr>
              <w:t>R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1417" w:type="dxa"/>
          </w:tcPr>
          <w:p w14:paraId="35A09F41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52</w:t>
            </w:r>
          </w:p>
        </w:tc>
        <w:tc>
          <w:tcPr>
            <w:tcW w:w="1276" w:type="dxa"/>
          </w:tcPr>
          <w:p w14:paraId="6E0A3EBA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1</w:t>
            </w:r>
          </w:p>
        </w:tc>
        <w:tc>
          <w:tcPr>
            <w:tcW w:w="1559" w:type="dxa"/>
            <w:shd w:val="clear" w:color="auto" w:fill="0000FF"/>
          </w:tcPr>
          <w:p w14:paraId="1A1555AA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</w:p>
        </w:tc>
      </w:tr>
      <w:tr w:rsidR="00614C3B" w:rsidRPr="005D71DA" w14:paraId="640B775F" w14:textId="77777777" w:rsidTr="00146606">
        <w:trPr>
          <w:jc w:val="center"/>
        </w:trPr>
        <w:tc>
          <w:tcPr>
            <w:tcW w:w="2551" w:type="dxa"/>
          </w:tcPr>
          <w:p w14:paraId="4C5BB4D7" w14:textId="77777777" w:rsidR="00614C3B" w:rsidRPr="00351689" w:rsidRDefault="00614C3B" w:rsidP="00146606">
            <w:pPr>
              <w:rPr>
                <w:rFonts w:ascii="Arial" w:hAnsi="Arial" w:cs="Arial"/>
                <w:i/>
              </w:rPr>
            </w:pPr>
            <w:proofErr w:type="spellStart"/>
            <w:r w:rsidRPr="00351689">
              <w:rPr>
                <w:rFonts w:ascii="Arial" w:hAnsi="Arial" w:cs="Arial"/>
                <w:i/>
              </w:rPr>
              <w:t>oriT</w:t>
            </w:r>
            <w:proofErr w:type="spellEnd"/>
          </w:p>
        </w:tc>
        <w:tc>
          <w:tcPr>
            <w:tcW w:w="1417" w:type="dxa"/>
          </w:tcPr>
          <w:p w14:paraId="75358CDF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35</w:t>
            </w:r>
          </w:p>
        </w:tc>
        <w:tc>
          <w:tcPr>
            <w:tcW w:w="1276" w:type="dxa"/>
          </w:tcPr>
          <w:p w14:paraId="226A2F04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70</w:t>
            </w:r>
          </w:p>
        </w:tc>
        <w:tc>
          <w:tcPr>
            <w:tcW w:w="1559" w:type="dxa"/>
            <w:shd w:val="clear" w:color="auto" w:fill="7F7F7F" w:themeFill="text1" w:themeFillTint="80"/>
          </w:tcPr>
          <w:p w14:paraId="5E9A646C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</w:p>
        </w:tc>
      </w:tr>
      <w:tr w:rsidR="00614C3B" w:rsidRPr="005D71DA" w14:paraId="2E5ACFC2" w14:textId="77777777" w:rsidTr="00146606">
        <w:trPr>
          <w:jc w:val="center"/>
        </w:trPr>
        <w:tc>
          <w:tcPr>
            <w:tcW w:w="2551" w:type="dxa"/>
          </w:tcPr>
          <w:p w14:paraId="26EF662F" w14:textId="77777777" w:rsidR="00614C3B" w:rsidRDefault="00614C3B" w:rsidP="00146606">
            <w:pPr>
              <w:rPr>
                <w:rFonts w:ascii="Arial" w:hAnsi="Arial" w:cs="Arial"/>
              </w:rPr>
            </w:pPr>
            <w:proofErr w:type="spellStart"/>
            <w:r w:rsidRPr="00351689">
              <w:rPr>
                <w:rFonts w:ascii="Arial" w:hAnsi="Arial" w:cs="Arial"/>
                <w:i/>
              </w:rPr>
              <w:t>oriV</w:t>
            </w:r>
            <w:proofErr w:type="spellEnd"/>
            <w:r w:rsidRPr="00351689">
              <w:rPr>
                <w:rFonts w:ascii="Arial" w:hAnsi="Arial" w:cs="Arial"/>
              </w:rPr>
              <w:t>(pRO1600/ColE1)</w:t>
            </w:r>
          </w:p>
        </w:tc>
        <w:tc>
          <w:tcPr>
            <w:tcW w:w="1417" w:type="dxa"/>
          </w:tcPr>
          <w:p w14:paraId="492FD76A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04</w:t>
            </w:r>
          </w:p>
        </w:tc>
        <w:tc>
          <w:tcPr>
            <w:tcW w:w="1276" w:type="dxa"/>
          </w:tcPr>
          <w:p w14:paraId="4B67DC24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846</w:t>
            </w:r>
          </w:p>
        </w:tc>
        <w:tc>
          <w:tcPr>
            <w:tcW w:w="1559" w:type="dxa"/>
            <w:shd w:val="clear" w:color="auto" w:fill="808000"/>
          </w:tcPr>
          <w:p w14:paraId="6A753ABA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</w:p>
        </w:tc>
      </w:tr>
      <w:tr w:rsidR="00614C3B" w:rsidRPr="005D71DA" w14:paraId="349AF3D4" w14:textId="77777777" w:rsidTr="00146606">
        <w:trPr>
          <w:jc w:val="center"/>
        </w:trPr>
        <w:tc>
          <w:tcPr>
            <w:tcW w:w="2551" w:type="dxa"/>
          </w:tcPr>
          <w:p w14:paraId="6CE10550" w14:textId="77777777" w:rsidR="00614C3B" w:rsidRDefault="00614C3B" w:rsidP="001466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1 terminator</w:t>
            </w:r>
          </w:p>
        </w:tc>
        <w:tc>
          <w:tcPr>
            <w:tcW w:w="1417" w:type="dxa"/>
          </w:tcPr>
          <w:p w14:paraId="0F95C4FA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262</w:t>
            </w:r>
          </w:p>
        </w:tc>
        <w:tc>
          <w:tcPr>
            <w:tcW w:w="1276" w:type="dxa"/>
          </w:tcPr>
          <w:p w14:paraId="7FB2687C" w14:textId="77777777" w:rsidR="00614C3B" w:rsidRDefault="00614C3B" w:rsidP="001466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366</w:t>
            </w:r>
          </w:p>
        </w:tc>
        <w:tc>
          <w:tcPr>
            <w:tcW w:w="1559" w:type="dxa"/>
            <w:shd w:val="clear" w:color="auto" w:fill="7F7F7F" w:themeFill="text1" w:themeFillTint="80"/>
          </w:tcPr>
          <w:p w14:paraId="7A5F49B1" w14:textId="77777777" w:rsidR="00614C3B" w:rsidRPr="005D71DA" w:rsidRDefault="00614C3B" w:rsidP="0014660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788CE7A" w14:textId="77777777" w:rsidR="00614C3B" w:rsidRPr="00DF6312" w:rsidRDefault="00614C3B" w:rsidP="00614C3B">
      <w:pPr>
        <w:rPr>
          <w:rFonts w:ascii="Courier New" w:hAnsi="Courier New" w:cs="Courier New"/>
        </w:rPr>
      </w:pPr>
    </w:p>
    <w:p w14:paraId="1665FC95" w14:textId="77777777" w:rsidR="00614C3B" w:rsidRDefault="00614C3B" w:rsidP="00614C3B">
      <w:pPr>
        <w:rPr>
          <w:rFonts w:ascii="Courier New" w:hAnsi="Courier New" w:cs="Courier New"/>
        </w:rPr>
      </w:pPr>
      <w:r w:rsidRPr="00DF6312">
        <w:rPr>
          <w:rFonts w:ascii="Courier New" w:hAnsi="Courier New" w:cs="Courier New"/>
        </w:rPr>
        <w:t>TTAATTAA</w:t>
      </w:r>
      <w:r w:rsidRPr="006B435A">
        <w:rPr>
          <w:rFonts w:ascii="Courier New" w:hAnsi="Courier New" w:cs="Courier New"/>
          <w:highlight w:val="lightGray"/>
        </w:rPr>
        <w:t>AGCGGATAACAATTTCACACAGGA</w:t>
      </w:r>
      <w:r w:rsidRPr="00DF6312">
        <w:rPr>
          <w:rFonts w:ascii="Courier New" w:hAnsi="Courier New" w:cs="Courier New"/>
        </w:rPr>
        <w:t>GGCCGCCTAGGCCGCGGCCGCGCGAATTCGAGCTCGGTACCGCCAGATATCGACGTCTAAGAAACCATTATTATCATGACATTAACCTATAAAAATAGGCGTATCACGAGGCCCTTTCGTCTTCACCTCGAG</w:t>
      </w:r>
      <w:r w:rsidRPr="006B435A">
        <w:rPr>
          <w:rFonts w:ascii="Courier New" w:hAnsi="Courier New" w:cs="Courier New"/>
          <w:highlight w:val="magenta"/>
        </w:rPr>
        <w:t>TCCCTATCAGTGATAGAGATTGACATCCCTATCAGTGATAGAGATACTGAGCACATCAGCAGGACGCACTGACC</w:t>
      </w:r>
      <w:r w:rsidRPr="00DF6312">
        <w:rPr>
          <w:rFonts w:ascii="Courier New" w:hAnsi="Courier New" w:cs="Courier New"/>
        </w:rPr>
        <w:t>GAAT</w:t>
      </w:r>
      <w:r w:rsidRPr="006B435A">
        <w:rPr>
          <w:rFonts w:ascii="Courier New" w:hAnsi="Courier New" w:cs="Courier New"/>
          <w:highlight w:val="darkCyan"/>
        </w:rPr>
        <w:t>TCACACAGGAGG</w:t>
      </w:r>
      <w:r w:rsidRPr="006B435A">
        <w:rPr>
          <w:rFonts w:ascii="Courier New" w:hAnsi="Courier New" w:cs="Courier New"/>
          <w:highlight w:val="red"/>
        </w:rPr>
        <w:t>GCTAGC</w:t>
      </w:r>
      <w:r w:rsidRPr="006B435A">
        <w:rPr>
          <w:rFonts w:ascii="Courier New" w:hAnsi="Courier New" w:cs="Courier New"/>
          <w:highlight w:val="green"/>
        </w:rPr>
        <w:t>ATGAGCAAAGGCGAAGAGCTGTTCACCGGTGTTGTCCCGATTCTGGTGGAACTGGACGGTGACGTTAATGGTCATAAGTTTAGCGTGAGCGGCGAGGGTGAAGGTGACGCCACGTACGGCAAACTGACCCTGAAATTCATTTGCACCACCGGTAAGCTGCCGGTCCCGTGGCCAACTTTGGTGACCACCCTGACCTACGGTGTCCAGTGTTTTAGCCGTTACCCGGACCACATGAAGCGTCACGACTTTTTCAAGAGCGCAATGCCTGAGGGCTATGTTCAAGAACGTACTATCTCGTTTAAGGATGATGGCAATTACAAGACGCGTGCCGAAGTTAAGTTCGAGGGCGACACGCTGGTTAATCGCATTGAGCTGAAAGGCATTGATTTCAAAGAGGATGGTAACATCCTGGGTCACAAACTGGAGTATAACTACAACTCTCATAATGTGTATATCACGGCGGACAAACAGAAGAACGGTATCAAGGCGAATTTCAAAATCCGTCACAACATTGAAGATGGTAGCGTGCAACTGGCAGATCATTACCAACAGAATACCCCGATCGGCGACGGTCCGGTTTTGCTGCCGGACAATCATTACCTGAGCACGCAATCCGCGCTGAGCAAAGATCCGAACGAAAAACGCGACCACATGGTCTTGCTGGAATTTGTCACCGCTGCGGGCATCACCCACGGTATGGATGAACTGTATAAGT</w:t>
      </w:r>
      <w:r w:rsidRPr="006B435A">
        <w:rPr>
          <w:rFonts w:ascii="Courier New" w:hAnsi="Courier New" w:cs="Courier New"/>
          <w:highlight w:val="red"/>
        </w:rPr>
        <w:t>TGTACA</w:t>
      </w:r>
      <w:r w:rsidRPr="00DF6312">
        <w:rPr>
          <w:rFonts w:ascii="Courier New" w:hAnsi="Courier New" w:cs="Courier New"/>
        </w:rPr>
        <w:t>AG</w:t>
      </w:r>
      <w:r w:rsidRPr="0069359E">
        <w:rPr>
          <w:rFonts w:ascii="Courier New" w:hAnsi="Courier New" w:cs="Courier New"/>
          <w:highlight w:val="cyan"/>
        </w:rPr>
        <w:t>GGTGAAAGCAACGTGGTGGTGCATCAGGCGGATGAACGC</w:t>
      </w:r>
      <w:r w:rsidRPr="0069359E">
        <w:rPr>
          <w:rFonts w:ascii="Courier New" w:hAnsi="Courier New" w:cs="Courier New"/>
          <w:highlight w:val="yellow"/>
        </w:rPr>
        <w:t>GCAGCAAACGACGAAAACTACGCTTTAGCAGCT</w:t>
      </w:r>
      <w:r w:rsidRPr="00DF6312">
        <w:rPr>
          <w:rFonts w:ascii="Courier New" w:hAnsi="Courier New" w:cs="Courier New"/>
        </w:rPr>
        <w:t>TAAAAGCTTGCGGCCGC</w:t>
      </w:r>
      <w:r w:rsidRPr="006B435A">
        <w:rPr>
          <w:rFonts w:ascii="Courier New" w:hAnsi="Courier New" w:cs="Courier New"/>
          <w:highlight w:val="lightGray"/>
        </w:rPr>
        <w:t>GTCGTGACTGGGAAAACCCTGGCG</w:t>
      </w:r>
      <w:r w:rsidRPr="00DF6312">
        <w:rPr>
          <w:rFonts w:ascii="Courier New" w:hAnsi="Courier New" w:cs="Courier New"/>
        </w:rPr>
        <w:t>ACTAGT</w:t>
      </w:r>
      <w:r w:rsidRPr="006B435A">
        <w:rPr>
          <w:rFonts w:ascii="Courier New" w:hAnsi="Courier New" w:cs="Courier New"/>
          <w:highlight w:val="darkGray"/>
        </w:rPr>
        <w:t>CTTGGACTCCTGTTGATAGATCCAGTAATGACCTCAGAACTCCATCTGGATTTGTTCAGAACGCTCGGTTGCCGCCGGGCGTTTTTTATTGGTGAGAATCCAG</w:t>
      </w:r>
      <w:r w:rsidRPr="00DF6312">
        <w:rPr>
          <w:rFonts w:ascii="Courier New" w:hAnsi="Courier New" w:cs="Courier New"/>
        </w:rPr>
        <w:t>GGGTCCCCAATAATTACGATTTAAATTGGCGAAAATGAGACGTTGATCGGCACGTAAGAGGTTCCAACTTTCACCATAATGAAATAAGATCACTACCGGGCGTATTTTTTGAGTTATCGAGATTTTCAGGAGCTAAGGAAGCTAAA</w:t>
      </w:r>
      <w:r w:rsidRPr="00F12096">
        <w:rPr>
          <w:rFonts w:ascii="Courier New" w:hAnsi="Courier New" w:cs="Courier New"/>
          <w:highlight w:val="blue"/>
        </w:rPr>
        <w:t>ATGGAGAAAAAAATCACTGGATATACCACCGTTGATATATCCCAATGGCATCGTAAAGAACATTTTGAGGCATTTCAGTCAGTTGCTCAATGTACCTATAACCAGACCGTTCAGCTGGATATTACGGCCTTTTTAAAGACCGTAAAGAAAAATAAGCACAAGTTTTATCCGGCCTTTATTCACATTCTTGCCCGCCTGATGAATGCTCATCCGGAATTTCGTATGGCAATGAAAGACGGTGAGCTGGTGATATGGGATAGTGTTCACCCTTGTTACACCGTTTTCCATGAGCAAACTGAAACGTTTTCATCGCTCTGGAGTGAATACCACGACGATTTCCGGCAGTTTCTACACATATATTCGCAAGATGTGGCGTGTTACGGTGAAAACCTGGCCTATTTCCCTAAAGGGTTTATTGAGAATATGTTTTTCGTCTCAGCCAATCCCTGGGTGAGTTTCACCAGTTTTGATTTAAACGTGGCCAATATGGACAACTTCTTCGCCCCCGTTTTCACCATGGGCAA</w:t>
      </w:r>
      <w:r w:rsidRPr="00F12096">
        <w:rPr>
          <w:rFonts w:ascii="Courier New" w:hAnsi="Courier New" w:cs="Courier New"/>
          <w:highlight w:val="blue"/>
        </w:rPr>
        <w:lastRenderedPageBreak/>
        <w:t>ATATTATACGCAAGGCGACAAGGTGCTGATGCCGCTGGCGATTCAGGTTCATCATGCCGTTTGTGATGGCTTCCATGTCGGCAGAATGCTTAATGAATTACAACAGTACTGCGATGAGTGGCAGGGCGGGGCGTAA</w:t>
      </w:r>
      <w:r w:rsidRPr="00DF6312">
        <w:rPr>
          <w:rFonts w:ascii="Courier New" w:hAnsi="Courier New" w:cs="Courier New"/>
        </w:rPr>
        <w:t>TTTGACTTTTGTCCTTTTCCGCT</w:t>
      </w:r>
      <w:r w:rsidRPr="00F12096">
        <w:rPr>
          <w:rFonts w:ascii="Courier New" w:hAnsi="Courier New" w:cs="Courier New"/>
          <w:highlight w:val="darkGray"/>
        </w:rPr>
        <w:t>GCATAACCCTGCTTCGGGGTCATTATAGCGATTTTTTCGGTATATCCATCCTTTTTCGCACGATATACAGGATTTTGCCAAAGGGTTCGTGTAGACTTTCCTTGGTGTATCCAACGGCGTCAGCCGGGCAGGATAGGTGAAGTAGGCCCACCCGCGAGCGGGTGTTCCTTCTTCACTGTCCCTTATTCGCACCTGGCGGTGCTCAACGGGAATCCTGCTCTGCGAGGCTGGCCGTA</w:t>
      </w:r>
      <w:r w:rsidRPr="00DF6312">
        <w:rPr>
          <w:rFonts w:ascii="Courier New" w:hAnsi="Courier New" w:cs="Courier New"/>
        </w:rPr>
        <w:t>GGCCGGCCGATAATCTCATGACCAAAATCCCTTAACGTGAGTTTTCGTTCCACTGAGCGTCAGACCCCGTAGAAAAGATCAAAGGATCTTCTTGAGATCCTTTTTTTCTGCGCGTAATCTGCTGCTTGCAAACAAAAAAACCACCGCTACCAGCGGTGGTTTGTTTGCCGGATCAAGAGCTACCAACTCTTTTTCCGAAGGTAACTGGCTTCAGCAGAGCGCAGATACCAAATACTGTTCTTCTAGTGTAGCCGTAGTTAGGCCACCACTTCAAGAACTCTGTAGCACCGCCTACATACCTCGCTCTGCTAATCCTGTTACCAGTGGCTGCTGCCAGTGGCGATAAGTCGTGTCTTACCGGGTTGGACTCAAGACGATAGTTACCGGATAAGGCGCAGCGGTCGGGCTGAACGGGGGGTTCGTGCACACAGCCCAGCTTGGAGCGAACGACCTACACCGAACTGAGATACCTACAGCGTGAGCTATGAGAAAGCGCCACGCTTCCCGAAGGGAGAAAGGCGGACAGGCATCCGGTAAGCGGCAGGGTCGGAACAGGAGAGCGCACGAGGGAGCTTCCAGGGGGAAACGCCTGGTATCTTTATAGTCCTGTCGGGTTTCGCCACCTCTGACTTGAGCGTCGATTTTTGTGATGCTCGTCAGGGGGGCGGAGCCTATGGAAAAACGCCAGCAACGCGGCCGTGAAAGGCAGGCCGGTCCGTGGTGGCCACGGCCT</w:t>
      </w:r>
      <w:r w:rsidRPr="00F12096">
        <w:rPr>
          <w:rFonts w:ascii="Courier New" w:hAnsi="Courier New" w:cs="Courier New"/>
          <w:highlight w:val="darkYellow"/>
        </w:rPr>
        <w:t>CTAGGCCAGATCCAGCGGCATCTGGGTTAGTCGAGCGCGGGCCGCTTCCCATGTCTCACCAGGGCGAGCCTGTTTCGCGATCTCAGCATCTGAAATCTTCCCGGCCTTGCGCTTCGCTGGGGCCTTACCCACCGCCTTGGCGGGCTTCTTCGGTCCAAAACTGAACAACAGATGTGTGACCTTGCGCCCGGTCTTTCGCTGCGCCCACTCCACCTGTAGCGGGCTGTGCTCGTTGATCTGCGTCACGGCTGGATCAAGCACTCGCAACTTGAAGTCCTTGATCGAGGGATACCGGCCTTCCAGTTGAAACCACTTTCGCAGCTGGTCAATTTCTATTTCGCGCTGGCCGATGCTGTCCCATTGCATGAGCAGCTCGTAAAGCCTGATCGCGTGGGTGCTGTCCATCTTGGCCACGTCAGCCAAGGCGTATTTGGTGAACTGTTTGGTGAGTTCCGTCAGGTACGGCAGCATGTCTTTGGTGAACCTGAGTTCTACACGGCCCTCACCCTCCCGGTAGATGATTGTTTGCACCCAGCCGGTAATCATCACACTCGGTCTTTTCCCCTTGCCATTGGGCTCTTGGGTTAACCGGACTTCCCGCCGTTTCAGGCGCAGGGCCGCTTCTTTGAGCTGGTTGTAGGAAGATTCGATAGGGACACCCGCCATCGTCGCTATGTCCTCCGCCGTCACTGAATACATCACTTCATCGGTGACAGGCTCGCTCCTCTTCACCTGGCTAATACAGGCCAGAACGATCCGCTGTTCCTGAACACTGAGGCGATACGCGGCCTCGACCAGGGCATTGCTTTTGTAAACCATTGGGGGTGAGGCCACGTTCGACAT</w:t>
      </w:r>
      <w:r w:rsidRPr="00DF6312">
        <w:rPr>
          <w:rFonts w:ascii="Courier New" w:hAnsi="Courier New" w:cs="Courier New"/>
        </w:rPr>
        <w:t>TCCTTGTGTATAAGGGGACACTGTATCTGCGTCCCACAATACAACAAATCCGTCCCTTTACAACAACAAATCCGTCCCTTCTTAACAACAAATCCGTCCCTTAATGGCAACAAATCCGTCCCTTTTTAAACTCTACAGGCCACGGATTACGTGGCCTGTAGACGTCCTAAAAGGTTTAAAAGGGAAAAGGAAGAAAAGGGTGGAAACGCAAAAAACGCACCACTACGTGGCCCCGTTGGGGCCGCATTTGTGCCCCTGAAGGGGCGGGGGAGGCGTCTGGGCAATCCCCGTTTTACCAGTCCCCTATCGCCGCCTGAGAGGGCGCAGGAAGCGAGTAATCAGGGTATCGAGGCGGATTCACCCTTGGCGTCCAACCAGCGGCACCAGCGGCGCCTGAGAGGGGCGCGCCCAGCTG</w:t>
      </w:r>
      <w:r w:rsidRPr="00AA3B22">
        <w:rPr>
          <w:rFonts w:ascii="Courier New" w:hAnsi="Courier New" w:cs="Courier New"/>
          <w:highlight w:val="darkGray"/>
        </w:rPr>
        <w:t>TCTAGGGCGGCGGATTTGTCCTACTCAGGAGAGCGTTCACCGACAAACAACAGATAAAACGAAAGGCCCAGTCTTTCGACTGAGCCTTTCGTTTTATTTGATGCC</w:t>
      </w:r>
      <w:r w:rsidRPr="00DF6312">
        <w:rPr>
          <w:rFonts w:ascii="Courier New" w:hAnsi="Courier New" w:cs="Courier New"/>
        </w:rPr>
        <w:t>T</w:t>
      </w:r>
    </w:p>
    <w:p w14:paraId="6197A6EF" w14:textId="77777777" w:rsidR="00614C3B" w:rsidRDefault="00614C3B" w:rsidP="00614C3B">
      <w:pPr>
        <w:rPr>
          <w:rFonts w:ascii="Courier New" w:hAnsi="Courier New" w:cs="Courier New"/>
        </w:rPr>
      </w:pPr>
    </w:p>
    <w:sectPr w:rsidR="00614C3B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463350" w14:textId="77777777" w:rsidR="00105DE5" w:rsidRDefault="00105DE5" w:rsidP="002E6CD6">
      <w:r>
        <w:separator/>
      </w:r>
    </w:p>
  </w:endnote>
  <w:endnote w:type="continuationSeparator" w:id="0">
    <w:p w14:paraId="322893CE" w14:textId="77777777" w:rsidR="00105DE5" w:rsidRDefault="00105DE5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auto"/>
    <w:pitch w:val="variable"/>
    <w:sig w:usb0="E00002FF" w:usb1="5200205F" w:usb2="00A0C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3AB0DB" w14:textId="2DA723E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614C3B">
      <w:rPr>
        <w:rFonts w:ascii="Arial" w:hAnsi="Arial" w:cs="Arial"/>
        <w:noProof/>
        <w:sz w:val="16"/>
        <w:szCs w:val="16"/>
      </w:rPr>
      <w:t>2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586FC0" w14:textId="77777777" w:rsidR="00105DE5" w:rsidRDefault="00105DE5" w:rsidP="002E6CD6">
      <w:r>
        <w:separator/>
      </w:r>
    </w:p>
  </w:footnote>
  <w:footnote w:type="continuationSeparator" w:id="0">
    <w:p w14:paraId="32E51507" w14:textId="77777777" w:rsidR="00105DE5" w:rsidRDefault="00105DE5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2A6F896B" w:rsidR="005312FA" w:rsidRPr="00EC5F7D" w:rsidRDefault="00614C3B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1869D6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688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763D815F" w14:textId="2A6F896B" w:rsidR="005312FA" w:rsidRPr="00EC5F7D" w:rsidRDefault="00614C3B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1869D6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688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39554641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614C3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14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614C3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688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007C7EA3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614C3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688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7D036D38" w14:textId="39554641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614C3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14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614C3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688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007C7EA3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614C3B">
                      <w:rPr>
                        <w:rFonts w:ascii="Arial" w:hAnsi="Arial" w:cs="Arial"/>
                        <w:sz w:val="16"/>
                        <w:szCs w:val="16"/>
                      </w:rPr>
                      <w:t>3688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05DE5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4C3B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Charf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Charf">
    <w:name w:val="正文文本缩进 Char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d">
    <w:name w:val="页眉 字符"/>
    <w:uiPriority w:val="99"/>
    <w:rsid w:val="007C3BDA"/>
    <w:rPr>
      <w:sz w:val="18"/>
      <w:szCs w:val="18"/>
    </w:rPr>
  </w:style>
  <w:style w:type="character" w:customStyle="1" w:styleId="affe">
    <w:name w:val="页脚 字符"/>
    <w:uiPriority w:val="99"/>
    <w:rsid w:val="007C3BDA"/>
    <w:rPr>
      <w:sz w:val="18"/>
      <w:szCs w:val="18"/>
    </w:rPr>
  </w:style>
  <w:style w:type="character" w:customStyle="1" w:styleId="afff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2">
    <w:name w:val="1"/>
    <w:basedOn w:val="aff"/>
    <w:next w:val="aff0"/>
    <w:link w:val="afff0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3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1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1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2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2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4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5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6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7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8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3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9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0">
    <w:name w:val="正文文本首行缩进 字符"/>
    <w:link w:val="12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4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b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c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1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688" TargetMode="External"/><Relationship Id="rId2" Type="http://schemas.openxmlformats.org/officeDocument/2006/relationships/hyperlink" Target="http://www.bio-protocol.org/e3688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9833D8-9883-4960-BC20-CDDAAACBA2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5</TotalTime>
  <Pages>2</Pages>
  <Words>705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15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8</cp:revision>
  <cp:lastPrinted>2017-08-29T14:01:00Z</cp:lastPrinted>
  <dcterms:created xsi:type="dcterms:W3CDTF">2019-08-09T08:39:00Z</dcterms:created>
  <dcterms:modified xsi:type="dcterms:W3CDTF">2020-07-06T09:15:00Z</dcterms:modified>
</cp:coreProperties>
</file>